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77E4C" w14:textId="77777777" w:rsidR="000A6B64" w:rsidRPr="00114A72" w:rsidRDefault="000A6B64" w:rsidP="00CE4D0D">
      <w:pPr>
        <w:rPr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F5CE6E7" w14:textId="40E5C135" w:rsidR="000A6B64" w:rsidRDefault="00E56323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bookmarkStart w:id="1" w:name="_GoBack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Azure </w:t>
      </w:r>
      <w:r w:rsidR="00282810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103</w:t>
      </w:r>
      <w:r w:rsidR="000A6B64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</w:t>
      </w:r>
      <w:r w:rsidR="00282810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Module 5</w:t>
      </w:r>
    </w:p>
    <w:p w14:paraId="71186FD8" w14:textId="143D811B" w:rsidR="00282810" w:rsidRPr="00114A72" w:rsidRDefault="00282810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Hands On - 1</w:t>
      </w:r>
    </w:p>
    <w:p w14:paraId="0A132575" w14:textId="68DF2E77" w:rsidR="000A6B64" w:rsidRPr="00114A72" w:rsidRDefault="00E56323" w:rsidP="000A6B64">
      <w:pPr>
        <w:spacing w:after="200" w:line="276" w:lineRule="auto"/>
        <w:jc w:val="right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  <w:r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>Azure</w:t>
      </w:r>
      <w:r w:rsidR="000A6B64" w:rsidRPr="00114A72"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 xml:space="preserve"> Certification Training</w:t>
      </w:r>
    </w:p>
    <w:p w14:paraId="1B909E72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61B43F3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F0A6E29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E30ED2B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6074F07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16FB988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62D3ECC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0CEC7EB" w14:textId="77777777" w:rsidR="000A6B64" w:rsidRPr="00114A72" w:rsidRDefault="00282810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>
        <w:r w:rsidR="000A6B64" w:rsidRPr="00114A72">
          <w:rPr>
            <w:rFonts w:ascii="Helvetica Neue" w:eastAsia="Helvetica Neue" w:hAnsi="Helvetica Neue" w:cs="Helvetica Neue"/>
            <w:b/>
            <w:color w:val="0000FF"/>
            <w:sz w:val="20"/>
            <w:szCs w:val="20"/>
            <w:highlight w:val="white"/>
            <w:u w:val="single"/>
            <w:lang w:val="en-US" w:eastAsia="en-IN"/>
          </w:rPr>
          <w:t>support@intellipaat.com</w:t>
        </w:r>
      </w:hyperlink>
    </w:p>
    <w:p w14:paraId="67D83180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6BEFDF01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</w:t>
      </w:r>
      <w:proofErr w:type="gramStart"/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8930(</w:t>
      </w:r>
      <w:proofErr w:type="gramEnd"/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Toll Free)</w:t>
      </w:r>
    </w:p>
    <w:p w14:paraId="64B4A866" w14:textId="77777777" w:rsidR="000A6B64" w:rsidRDefault="000A6B64" w:rsidP="00282810">
      <w:pPr>
        <w:spacing w:after="200" w:line="276" w:lineRule="auto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bookmarkEnd w:id="0"/>
    <w:p w14:paraId="5A80D4DA" w14:textId="77777777" w:rsidR="00282810" w:rsidRDefault="00282810" w:rsidP="00282810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7FE5533C" w14:textId="77777777" w:rsidR="00282810" w:rsidRDefault="00282810" w:rsidP="00282810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Azure 103 Module 5 </w:t>
      </w:r>
      <w:r w:rsidRPr="00282810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Hands </w:t>
      </w:r>
      <w:proofErr w:type="gramStart"/>
      <w:r w:rsidRPr="00282810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On</w:t>
      </w:r>
      <w:proofErr w:type="gramEnd"/>
      <w:r w:rsidRPr="00282810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</w:t>
      </w: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–</w:t>
      </w:r>
      <w:r w:rsidRPr="00282810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1</w:t>
      </w:r>
    </w:p>
    <w:p w14:paraId="1B72910E" w14:textId="74130C3D" w:rsidR="00282810" w:rsidRPr="00282810" w:rsidRDefault="00282810" w:rsidP="00282810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 w:rsidRPr="00282810">
        <w:rPr>
          <w:rFonts w:ascii="Cambria" w:eastAsia="Cambria" w:hAnsi="Cambria" w:cs="Cambria"/>
          <w:b/>
          <w:szCs w:val="32"/>
          <w:lang w:val="en-US" w:eastAsia="en-IN"/>
        </w:rPr>
        <w:t>Create Internal Load Balancer</w:t>
      </w:r>
    </w:p>
    <w:bookmarkEnd w:id="1"/>
    <w:p w14:paraId="1506DAF4" w14:textId="1BB71A83" w:rsidR="001402DD" w:rsidRPr="00282810" w:rsidRDefault="00B66275" w:rsidP="00282810">
      <w:pPr>
        <w:spacing w:after="200" w:line="276" w:lineRule="auto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161065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C820E7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Create </w:t>
      </w:r>
      <w:r w:rsidR="003B18FD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three</w:t>
      </w:r>
      <w:r w:rsidR="00C820E7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virtual machines within a single availability set and same virtual network</w:t>
      </w:r>
      <w:r w:rsidR="00753A87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and install IIS on two of these three VM using RDP</w:t>
      </w:r>
      <w:r w:rsidR="00C820E7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6A39406D" w14:textId="7B2E8E4D" w:rsidR="009A7D91" w:rsidRDefault="009A7D91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9A7D91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31E4FC27" wp14:editId="4D59701B">
            <wp:extent cx="3067050" cy="5765800"/>
            <wp:effectExtent l="0" t="0" r="0" b="6350"/>
            <wp:docPr id="19" name="Picture 19" descr="D:\Module 5\Hands On\2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odule 5\Hands On\2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576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DF57E8" w14:textId="5208D31E" w:rsidR="001402DD" w:rsidRDefault="00B66275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3B18FD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C820E7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Search load balancer and click on it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44161FA7" w14:textId="51E0F775" w:rsidR="009A7D91" w:rsidRDefault="009A7D91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15FC6AFC" w14:textId="5EA2172A" w:rsidR="001402DD" w:rsidRDefault="00B66275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t xml:space="preserve">Step </w:t>
      </w:r>
      <w:r w:rsidR="003B18FD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Click </w:t>
      </w:r>
      <w:r w:rsidR="00C820E7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n ‘+ Add’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7E3E6668" w14:textId="6CFB0BA3" w:rsidR="001402DD" w:rsidRDefault="00B66275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3B18FD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C820E7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Add details and click ‘Review + Create’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3E821F5E" w14:textId="11ADE2AF" w:rsidR="009A7D91" w:rsidRDefault="009A7D91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9A7D91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5847AA02" wp14:editId="55526DBB">
            <wp:extent cx="5943600" cy="3065275"/>
            <wp:effectExtent l="0" t="0" r="0" b="1905"/>
            <wp:docPr id="21" name="Picture 21" descr="D:\Module 5\Hands On\2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Module 5\Hands On\2\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296AE5" w14:textId="72BBFDE6" w:rsidR="001402DD" w:rsidRDefault="00B66275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161065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6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C820E7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‘Create’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56486FB5" w14:textId="3E635454" w:rsidR="009A7D91" w:rsidRDefault="009A7D91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9A7D91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23D0C6C6" wp14:editId="40369CA9">
            <wp:extent cx="5943600" cy="3058593"/>
            <wp:effectExtent l="0" t="0" r="0" b="8890"/>
            <wp:docPr id="22" name="Picture 22" descr="D:\Module 5\Hands On\2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Module 5\Hands On\2\3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8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1E0E8" w14:textId="035267E5" w:rsidR="007D7031" w:rsidRDefault="00C820E7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E9167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1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080D24" w:rsidRP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In load balancer click on backend pools</w:t>
      </w:r>
      <w:r w:rsid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and click on ‘+ </w:t>
      </w:r>
      <w:proofErr w:type="gramStart"/>
      <w:r w:rsid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Add</w:t>
      </w:r>
      <w:proofErr w:type="gramEnd"/>
      <w:r w:rsid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’.</w:t>
      </w:r>
    </w:p>
    <w:p w14:paraId="0A24CC33" w14:textId="290B0E31" w:rsidR="009A7D91" w:rsidRDefault="009A7D91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9A7D91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189A5981" wp14:editId="0A702BE4">
            <wp:extent cx="5943600" cy="3232484"/>
            <wp:effectExtent l="0" t="0" r="0" b="6350"/>
            <wp:docPr id="23" name="Picture 23" descr="D:\Module 5\Hands On\2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Module 5\Hands On\2\4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32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2970DA" w14:textId="6786B5F6" w:rsidR="007D7031" w:rsidRDefault="00C820E7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E9167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nter the details (Availability Set, in target IP Configuration add both VM’s and their IP) and click on OK.</w:t>
      </w:r>
    </w:p>
    <w:p w14:paraId="0C507597" w14:textId="36B1627E" w:rsidR="009A7D91" w:rsidRDefault="009A7D91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9A7D91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067E5660" wp14:editId="6DE53763">
            <wp:extent cx="5943600" cy="3849781"/>
            <wp:effectExtent l="0" t="0" r="0" b="0"/>
            <wp:docPr id="31" name="Picture 31" descr="D:\Module 5\Hands On\2\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:\Module 5\Hands On\2\5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9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DF9854" w14:textId="337696DF" w:rsidR="007D7031" w:rsidRDefault="00C820E7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E9167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="00080D24" w:rsidRP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In load balancer click on </w:t>
      </w:r>
      <w:r w:rsid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health probes and c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lick</w:t>
      </w:r>
      <w:r w:rsid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on ‘+ </w:t>
      </w:r>
      <w:proofErr w:type="gramStart"/>
      <w:r w:rsid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Add</w:t>
      </w:r>
      <w:proofErr w:type="gramEnd"/>
      <w:r w:rsid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’.</w:t>
      </w:r>
    </w:p>
    <w:p w14:paraId="0D8ACD20" w14:textId="7CB3AC5B" w:rsidR="009A7D91" w:rsidRDefault="009A7D91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9A7D91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69104214" wp14:editId="2EAF9EA1">
            <wp:extent cx="5943600" cy="3074037"/>
            <wp:effectExtent l="0" t="0" r="0" b="0"/>
            <wp:docPr id="33" name="Picture 33" descr="D:\Module 5\Hands On\2\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:\Module 5\Hands On\2\6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74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6BE35C" w14:textId="0392DA4E" w:rsidR="007D7031" w:rsidRDefault="00C820E7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E9167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4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nter details click on OK.</w:t>
      </w:r>
    </w:p>
    <w:p w14:paraId="22655E28" w14:textId="6DFCDE26" w:rsidR="009A7D91" w:rsidRDefault="009A7D91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9A7D91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53215993" wp14:editId="738ABFEA">
            <wp:extent cx="5943600" cy="3141915"/>
            <wp:effectExtent l="0" t="0" r="0" b="1905"/>
            <wp:docPr id="34" name="Picture 34" descr="D:\Module 5\Hands On\2\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Module 5\Hands On\2\7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1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76FF20" w14:textId="56974084" w:rsidR="007D7031" w:rsidRDefault="00C820E7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E9167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5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080D24" w:rsidRP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In load balancer click on </w:t>
      </w:r>
      <w:r w:rsid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Load Balancing Rule and click on ‘+ </w:t>
      </w:r>
      <w:proofErr w:type="gramStart"/>
      <w:r w:rsid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Add</w:t>
      </w:r>
      <w:proofErr w:type="gramEnd"/>
      <w:r w:rsid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’.</w:t>
      </w:r>
    </w:p>
    <w:p w14:paraId="2CF17629" w14:textId="3530FD53" w:rsidR="009A7D91" w:rsidRDefault="009A7D91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9A7D91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58981894" wp14:editId="3EC49A57">
            <wp:extent cx="5943600" cy="3207878"/>
            <wp:effectExtent l="0" t="0" r="0" b="0"/>
            <wp:docPr id="35" name="Picture 35" descr="D:\Module 5\Hands On\2\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:\Module 5\Hands On\2\8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173D43" w14:textId="079E14F9" w:rsidR="007D7031" w:rsidRDefault="00C820E7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E9167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6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nter details click on OK.</w:t>
      </w:r>
    </w:p>
    <w:p w14:paraId="1761D48C" w14:textId="37F330B9" w:rsidR="009A7D91" w:rsidRDefault="009A7D91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9A7D91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5BCA5657" wp14:editId="1CCE5EB5">
            <wp:extent cx="5943600" cy="3129487"/>
            <wp:effectExtent l="0" t="0" r="0" b="0"/>
            <wp:docPr id="36" name="Picture 36" descr="D:\Module 5\Hands On\2\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:\Module 5\Hands On\2\10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9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490B2E" w14:textId="77777777" w:rsidR="009A7D91" w:rsidRDefault="009A7D91" w:rsidP="00B66275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303EDCB9" w14:textId="77777777" w:rsidR="009A7D91" w:rsidRDefault="009A7D91" w:rsidP="00B66275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76A6662B" w14:textId="77777777" w:rsidR="009A7D91" w:rsidRDefault="009A7D91" w:rsidP="00B66275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68AA6BF7" w14:textId="77777777" w:rsidR="009A7D91" w:rsidRDefault="009A7D91" w:rsidP="00B66275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4C6389A4" w14:textId="79F15DAC" w:rsidR="007D7031" w:rsidRDefault="00C820E7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t xml:space="preserve">Step </w:t>
      </w:r>
      <w:r w:rsidR="00E9167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7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load balancer</w:t>
      </w:r>
      <w:r w:rsidR="00D61B5A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’s Front End IP Configuration and copy the IP Address</w:t>
      </w:r>
      <w:r w:rsid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341411CF" w14:textId="26441E00" w:rsidR="009A7D91" w:rsidRDefault="009A7D91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9A7D91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78DD815B" wp14:editId="70837C6B">
            <wp:extent cx="5943600" cy="3612333"/>
            <wp:effectExtent l="0" t="0" r="0" b="7620"/>
            <wp:docPr id="37" name="Picture 37" descr="D:\Module 5\Hands On\2\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D:\Module 5\Hands On\2\11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2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3A00EE" w14:textId="317F8EAF" w:rsidR="00F71830" w:rsidRDefault="00C820E7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2553DE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</w:t>
      </w:r>
      <w:r w:rsidR="00E9167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8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753A87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that IP Address in the Third VM you added</w:t>
      </w:r>
      <w:r w:rsid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465FF356" w14:textId="36FA3C9D" w:rsidR="004A0FE9" w:rsidRPr="009A7D91" w:rsidRDefault="009A7D91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9A7D91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65707FA8" wp14:editId="429DB374">
            <wp:extent cx="5943600" cy="4446472"/>
            <wp:effectExtent l="0" t="0" r="0" b="0"/>
            <wp:docPr id="38" name="Picture 38" descr="D:\Module 5\Hands On\2\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D:\Module 5\Hands On\2\12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6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A0FE9" w:rsidRPr="009A7D91">
      <w:headerReference w:type="default" r:id="rId19"/>
      <w:footerReference w:type="default" r:id="rId20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6432AA" w14:textId="77777777" w:rsidR="00E15332" w:rsidRDefault="00E15332">
      <w:pPr>
        <w:spacing w:after="0" w:line="240" w:lineRule="auto"/>
      </w:pPr>
      <w:r>
        <w:separator/>
      </w:r>
    </w:p>
  </w:endnote>
  <w:endnote w:type="continuationSeparator" w:id="0">
    <w:p w14:paraId="0F4B8991" w14:textId="77777777" w:rsidR="00E15332" w:rsidRDefault="00E153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282810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</w:t>
    </w:r>
    <w:proofErr w:type="gramStart"/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8930(</w:t>
    </w:r>
    <w:proofErr w:type="gramEnd"/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6EB688" w14:textId="77777777" w:rsidR="00E15332" w:rsidRDefault="00E15332">
      <w:pPr>
        <w:spacing w:after="0" w:line="240" w:lineRule="auto"/>
      </w:pPr>
      <w:r>
        <w:separator/>
      </w:r>
    </w:p>
  </w:footnote>
  <w:footnote w:type="continuationSeparator" w:id="0">
    <w:p w14:paraId="36242CD3" w14:textId="77777777" w:rsidR="00E15332" w:rsidRDefault="00E153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61359"/>
    <w:rsid w:val="00080D24"/>
    <w:rsid w:val="000854E8"/>
    <w:rsid w:val="00095250"/>
    <w:rsid w:val="000A4AD8"/>
    <w:rsid w:val="000A6B64"/>
    <w:rsid w:val="00102B4B"/>
    <w:rsid w:val="001052E2"/>
    <w:rsid w:val="001402DD"/>
    <w:rsid w:val="00161065"/>
    <w:rsid w:val="0016155A"/>
    <w:rsid w:val="001B0EB5"/>
    <w:rsid w:val="001C7FDF"/>
    <w:rsid w:val="001D6C04"/>
    <w:rsid w:val="00237F99"/>
    <w:rsid w:val="002463DC"/>
    <w:rsid w:val="002553DE"/>
    <w:rsid w:val="00282810"/>
    <w:rsid w:val="0029445A"/>
    <w:rsid w:val="002B341A"/>
    <w:rsid w:val="003136D4"/>
    <w:rsid w:val="00320DEB"/>
    <w:rsid w:val="00394EE9"/>
    <w:rsid w:val="003A1ABF"/>
    <w:rsid w:val="003A5C9F"/>
    <w:rsid w:val="003B18FD"/>
    <w:rsid w:val="003C5FAF"/>
    <w:rsid w:val="00404E34"/>
    <w:rsid w:val="00405C6A"/>
    <w:rsid w:val="00415AA4"/>
    <w:rsid w:val="004A0FE9"/>
    <w:rsid w:val="004C5D2B"/>
    <w:rsid w:val="004C6F93"/>
    <w:rsid w:val="004D4436"/>
    <w:rsid w:val="004E6583"/>
    <w:rsid w:val="004F6414"/>
    <w:rsid w:val="00511AA7"/>
    <w:rsid w:val="00597E77"/>
    <w:rsid w:val="005B235C"/>
    <w:rsid w:val="005C738C"/>
    <w:rsid w:val="005D2468"/>
    <w:rsid w:val="005D3B9C"/>
    <w:rsid w:val="00615F72"/>
    <w:rsid w:val="00622745"/>
    <w:rsid w:val="00654494"/>
    <w:rsid w:val="006A1AB4"/>
    <w:rsid w:val="006B19FE"/>
    <w:rsid w:val="006B47EE"/>
    <w:rsid w:val="006E6832"/>
    <w:rsid w:val="007415CB"/>
    <w:rsid w:val="00753A87"/>
    <w:rsid w:val="00786A25"/>
    <w:rsid w:val="007D0BD4"/>
    <w:rsid w:val="007D1118"/>
    <w:rsid w:val="007D7031"/>
    <w:rsid w:val="007F1C87"/>
    <w:rsid w:val="00806506"/>
    <w:rsid w:val="008636D2"/>
    <w:rsid w:val="008B3CC6"/>
    <w:rsid w:val="008D401A"/>
    <w:rsid w:val="0095054A"/>
    <w:rsid w:val="009659BC"/>
    <w:rsid w:val="00996FE7"/>
    <w:rsid w:val="009A7D91"/>
    <w:rsid w:val="00A07B40"/>
    <w:rsid w:val="00A22204"/>
    <w:rsid w:val="00A53EF7"/>
    <w:rsid w:val="00A6687F"/>
    <w:rsid w:val="00AB5E92"/>
    <w:rsid w:val="00AD1512"/>
    <w:rsid w:val="00B13BF2"/>
    <w:rsid w:val="00B66275"/>
    <w:rsid w:val="00B95BC1"/>
    <w:rsid w:val="00BB4786"/>
    <w:rsid w:val="00BB4DAF"/>
    <w:rsid w:val="00BF0243"/>
    <w:rsid w:val="00BF2428"/>
    <w:rsid w:val="00C03175"/>
    <w:rsid w:val="00C62D5A"/>
    <w:rsid w:val="00C820E7"/>
    <w:rsid w:val="00C83013"/>
    <w:rsid w:val="00C85A93"/>
    <w:rsid w:val="00CE4D0D"/>
    <w:rsid w:val="00CF2044"/>
    <w:rsid w:val="00CF357B"/>
    <w:rsid w:val="00CF4664"/>
    <w:rsid w:val="00D02894"/>
    <w:rsid w:val="00D03654"/>
    <w:rsid w:val="00D246E0"/>
    <w:rsid w:val="00D3724A"/>
    <w:rsid w:val="00D61B5A"/>
    <w:rsid w:val="00DA77F3"/>
    <w:rsid w:val="00DC08CE"/>
    <w:rsid w:val="00DF1B42"/>
    <w:rsid w:val="00E00480"/>
    <w:rsid w:val="00E14F16"/>
    <w:rsid w:val="00E15332"/>
    <w:rsid w:val="00E553AF"/>
    <w:rsid w:val="00E56323"/>
    <w:rsid w:val="00E91671"/>
    <w:rsid w:val="00EB246D"/>
    <w:rsid w:val="00EE7B00"/>
    <w:rsid w:val="00F36B5D"/>
    <w:rsid w:val="00F42D60"/>
    <w:rsid w:val="00F44A28"/>
    <w:rsid w:val="00F518A5"/>
    <w:rsid w:val="00F71830"/>
    <w:rsid w:val="00FB2B31"/>
    <w:rsid w:val="00FF6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hyperlink" Target="mailto:support@intellipaat.com" TargetMode="Externa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1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8</Pages>
  <Words>170</Words>
  <Characters>9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Singh</dc:creator>
  <cp:keywords/>
  <dc:description/>
  <cp:lastModifiedBy>Intellipaat-Team</cp:lastModifiedBy>
  <cp:revision>17</cp:revision>
  <dcterms:created xsi:type="dcterms:W3CDTF">2019-08-28T05:42:00Z</dcterms:created>
  <dcterms:modified xsi:type="dcterms:W3CDTF">2019-09-10T10:13:00Z</dcterms:modified>
</cp:coreProperties>
</file>